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internship-application-letter"/>
    <w:p>
      <w:pPr>
        <w:pStyle w:val="Heading1"/>
      </w:pPr>
      <w:r>
        <w:t xml:space="preserve">Internship Application Letter</w:t>
      </w:r>
    </w:p>
    <w:p>
      <w:pPr>
        <w:pStyle w:val="FirstParagraph"/>
      </w:pPr>
      <w:r>
        <w:t xml:space="preserve">For Nursing Internship Position at Leading Healthcare Institution in Russia Saint Petersbur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Hospital/Clinic Name]</w:t>
      </w:r>
    </w:p>
    <w:p>
      <w:pPr>
        <w:pStyle w:val="BodyText"/>
      </w:pPr>
      <w:r>
        <w:t xml:space="preserve">[Hospital Address]</w:t>
      </w:r>
    </w:p>
    <w:p>
      <w:pPr>
        <w:pStyle w:val="BodyText"/>
      </w:pPr>
      <w:r>
        <w:t xml:space="preserve">Saint Petersburg, Russia</w:t>
      </w:r>
    </w:p>
    <w:bookmarkStart w:id="21" w:name="Xe18e40868495a6fd5afb54789208a46cbea5249"/>
    <w:p>
      <w:pPr>
        <w:pStyle w:val="Heading2"/>
      </w:pPr>
      <w:r>
        <w:t xml:space="preserve">Subject: Internship Application for Nursing Position – Dedicated Healthcare Professional Seeking to Contribute in Russia Saint Petersburg</w:t>
      </w:r>
    </w:p>
    <w:bookmarkEnd w:id="21"/>
    <w:p>
      <w:pPr>
        <w:pStyle w:val="FirstParagraph"/>
      </w:pPr>
      <w:r>
        <w:t xml:space="preserve">Dear Hiring Committee,</w:t>
      </w:r>
    </w:p>
    <w:p>
      <w:pPr>
        <w:pStyle w:val="BodyText"/>
      </w:pPr>
      <w:r>
        <w:t xml:space="preserve">It is with profound enthusiasm and professional dedication that I submit my Internship Application Letter for the Nursing Internship position at your esteemed institution in Saint Petersburg, Russia. As a recently graduated nursing student from [Your University/Country] with clinical training across diverse healthcare settings, I have meticulously prepared myself to contribute meaningfully to the healthcare ecosystem of</w:t>
      </w:r>
      <w:r>
        <w:t xml:space="preserve"> </w:t>
      </w:r>
      <w:r>
        <w:rPr>
          <w:bCs/>
          <w:b/>
        </w:rPr>
        <w:t xml:space="preserve">Russia Saint Petersburg</w:t>
      </w:r>
      <w:r>
        <w:t xml:space="preserve">, a city renowned for its rich medical heritage and innovative patient care standards. My academic foundation, coupled with hands-on experience in acute care and community health, aligns precisely with the values of excellence and compassion that define your organization.</w:t>
      </w:r>
    </w:p>
    <w:p>
      <w:pPr>
        <w:pStyle w:val="BodyText"/>
      </w:pPr>
      <w:r>
        <w:t xml:space="preserve">The decision to pursue my nursing internship in</w:t>
      </w:r>
      <w:r>
        <w:t xml:space="preserve"> </w:t>
      </w:r>
      <w:r>
        <w:rPr>
          <w:bCs/>
          <w:b/>
        </w:rPr>
        <w:t xml:space="preserve">Russia Saint Petersburg</w:t>
      </w:r>
      <w:r>
        <w:t xml:space="preserve"> </w:t>
      </w:r>
      <w:r>
        <w:t xml:space="preserve">is deeply rooted in both professional aspiration and cultural admiration. Having studied global healthcare systems, I recognize Saint Petersburg as a pivotal hub where historical medical traditions seamlessly integrate with cutting-edge modern practices. The city’s commitment to advancing patient-centered care through technological innovation—evident in institutions like the N.I. Pirogov Clinical Hospital and the Saint Petersburg State Pediatric Medical University—resonates powerfully with my own philosophy that nursing transcends clinical tasks to embrace holistic human connection. I am particularly inspired by Saint Petersburg’s pioneering work in geriatric care and community health initiatives, which mirror my volunteer experience supporting elderly populations in [Your Country], where I witnessed how culturally sensitive care transforms patient outcomes.</w:t>
      </w:r>
    </w:p>
    <w:p>
      <w:pPr>
        <w:pStyle w:val="BodyText"/>
      </w:pPr>
      <w:r>
        <w:t xml:space="preserve">My academic journey at [Your University] immersed me in evidence-based practice, medical ethics, and interdisciplinary collaboration. During my clinical rotations at [Hospital Name], I managed complex cases involving cardiac patients, post-operative recovery, and chronic disease management under the supervision of senior nurses. I developed proficiency in EHR systems (Epic and Cerner), advanced vital sign assessment, medication administration protocols (adhering to WHO guidelines), and trauma response procedures. Crucially, I completed a 120-hour externship focused on palliative care, where I learned to navigate emotional challenges with empathy—a skill I believe is invaluable in Saint Petersburg’s diverse patient population. My fluency in English (CEFR C1) and foundational Russian language skills (A2 level) enable immediate communication with patients and colleagues while demonstrating my commitment to integrating into the local healthcare environment.</w:t>
      </w:r>
    </w:p>
    <w:p>
      <w:pPr>
        <w:pStyle w:val="BodyText"/>
      </w:pPr>
      <w:r>
        <w:t xml:space="preserve">What excites me most about this opportunity is the chance to contribute to Saint Petersburg’s evolving healthcare landscape as an eager learner. I am captivated by your institution’s focus on [mention specific program, e.g., "integrating AI-driven diagnostics in maternal health" or "reducing hospital-acquired infections through nurse-led protocols"]. As a future</w:t>
      </w:r>
      <w:r>
        <w:t xml:space="preserve"> </w:t>
      </w:r>
      <w:r>
        <w:rPr>
          <w:bCs/>
          <w:b/>
        </w:rPr>
        <w:t xml:space="preserve">Nurse</w:t>
      </w:r>
      <w:r>
        <w:t xml:space="preserve">, I am not merely seeking to observe but to actively participate in initiatives that elevate patient safety and comfort. In my previous role as a student nurse at [Healthcare Facility], I co-developed a patient education pamphlet on diabetes management for non-English speakers, which reduced readmission rates by 18%—a testament to how culturally attuned interventions drive measurable outcomes. I am eager to apply this mindset in</w:t>
      </w:r>
      <w:r>
        <w:t xml:space="preserve"> </w:t>
      </w:r>
      <w:r>
        <w:rPr>
          <w:bCs/>
          <w:b/>
        </w:rPr>
        <w:t xml:space="preserve">Russia Saint Petersburg</w:t>
      </w:r>
      <w:r>
        <w:t xml:space="preserve">, where linguistic and cultural diversity demands innovative care strategies.</w:t>
      </w:r>
    </w:p>
    <w:p>
      <w:pPr>
        <w:pStyle w:val="BodyText"/>
      </w:pPr>
      <w:r>
        <w:t xml:space="preserve">Beyond clinical skills, I bring a deep understanding of Russia’s healthcare context through my research on the country’s universal health coverage model and its recent reforms. I have studied how Saint Petersburg leads regional efforts in mental health parity and telemedicine expansion—a vision that aligns with my own interest in leveraging technology to bridge care gaps. My volunteer work with [Organization] taught me to navigate complex systems while respecting cultural nuances; for instance, I adapted communication styles for Russian-speaking patients during a public health campaign, ensuring accessibility without compromising dignity. This experience reinforced my belief that the best nursing practice is rooted in humility and contextual awareness—qualities I will bring to every interaction in your institution.</w:t>
      </w:r>
    </w:p>
    <w:p>
      <w:pPr>
        <w:pStyle w:val="BodyText"/>
      </w:pPr>
      <w:r>
        <w:t xml:space="preserve">I understand that an internship at your Saint Petersburg facility represents more than professional development; it is a commitment to ethical service within a community where healthcare is deeply intertwined with national identity. I have researched your institution’s values—particularly your emphasis on "care with heart, science with precision"—and I am confident my proactive approach to learning and patient advocacy will complement these principles. During the internship, I aim to master Saint Petersburg-specific protocols (e.g., Roszdravnadzor compliance standards), deepen my Russian medical terminology proficiency, and contribute fresh perspectives from international nursing frameworks.</w:t>
      </w:r>
    </w:p>
    <w:p>
      <w:pPr>
        <w:pStyle w:val="BodyText"/>
      </w:pPr>
      <w:r>
        <w:t xml:space="preserve">The prospect of serving as an</w:t>
      </w:r>
      <w:r>
        <w:t xml:space="preserve"> </w:t>
      </w:r>
      <w:r>
        <w:rPr>
          <w:bCs/>
          <w:b/>
        </w:rPr>
        <w:t xml:space="preserve">Nurse</w:t>
      </w:r>
      <w:r>
        <w:t xml:space="preserve"> </w:t>
      </w:r>
      <w:r>
        <w:t xml:space="preserve">in a city where the Mariinsky Theatre and the Hermitage Museum symbolize cultural richness, yet where healthcare workers tirelessly address modern challenges, is profoundly motivating. I am prepared to embrace Saint Petersburg’s vibrant rhythm—whether supporting morning ward rounds at 7 AM or engaging in evening community health outreach. My flexibility and dedication to growth align with your institution’s mission to foster the next generation of nursing leaders who honor both tradition and progress.</w:t>
      </w:r>
    </w:p>
    <w:p>
      <w:pPr>
        <w:pStyle w:val="BodyText"/>
      </w:pPr>
      <w:r>
        <w:t xml:space="preserve">Thank you for considering my Internship Application Letter. I have attached my resume, academic transcripts, and references from professors at [University Name] and clinical supervisors at [Hospital]. I am available for an interview at your earliest convenience and would welcome the opportunity to discuss how my skills in patient advocacy, cross-cultural communication, and clinical competence can benefit your team. Please contact me via email or phone to arrange a conversation.</w:t>
      </w:r>
    </w:p>
    <w:p>
      <w:pPr>
        <w:pStyle w:val="BodyText"/>
      </w:pPr>
      <w:r>
        <w:t xml:space="preserve">I eagerly anticipate the possibility of contributing to the exceptional healthcare legacy of</w:t>
      </w:r>
      <w:r>
        <w:t xml:space="preserve"> </w:t>
      </w:r>
      <w:r>
        <w:rPr>
          <w:bCs/>
          <w:b/>
        </w:rPr>
        <w:t xml:space="preserve">Russia Saint Petersburg</w:t>
      </w:r>
      <w:r>
        <w:t xml:space="preserve"> </w:t>
      </w:r>
      <w:r>
        <w:t xml:space="preserve">and am confident that this internship will be a transformative step in my journey as a globally competent Nurse committed to making meaningful differences in patient lives.</w:t>
      </w:r>
    </w:p>
    <w:p>
      <w:pPr>
        <w:pStyle w:val="BodyText"/>
      </w:pPr>
      <w:r>
        <w:t xml:space="preserve">With sincere gratitude and professional respect,</w:t>
      </w:r>
    </w:p>
    <w:p>
      <w:pPr>
        <w:pStyle w:val="BodyText"/>
      </w:pPr>
      <w:r>
        <w:t xml:space="preserve">[Your Full Name]</w:t>
      </w:r>
    </w:p>
    <w:p>
      <w:pPr>
        <w:pStyle w:val="BodyText"/>
      </w:pPr>
      <w:r>
        <w:t xml:space="preserve">[Your Signature - Optional in digital format]</w:t>
      </w:r>
    </w:p>
    <w:p>
      <w:pPr>
        <w:pStyle w:val="BodyText"/>
      </w:pPr>
      <w:r>
        <w:t xml:space="preserve">Word Count: 852</w:t>
      </w:r>
    </w:p>
    <w:p>
      <w:pPr>
        <w:pStyle w:val="BodyText"/>
      </w:pPr>
      <w:r>
        <w:t xml:space="preserve">This Internship Application Letter embodies my professional dedication to nursing excellence in the dynamic healthcare environment of Russia Saint Peter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Internship Application Letter - Saint Petersburg, Russia</dc:title>
  <dc:creator/>
  <dc:language>en</dc:language>
  <cp:keywords/>
  <dcterms:created xsi:type="dcterms:W3CDTF">2026-07-23T16:52:37Z</dcterms:created>
  <dcterms:modified xsi:type="dcterms:W3CDTF">2026-07-23T16:52:37Z</dcterms:modified>
</cp:coreProperties>
</file>

<file path=docProps/custom.xml><?xml version="1.0" encoding="utf-8"?>
<Properties xmlns="http://schemas.openxmlformats.org/officeDocument/2006/custom-properties" xmlns:vt="http://schemas.openxmlformats.org/officeDocument/2006/docPropsVTypes"/>
</file>